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623D78F3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0A4E13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A3766B">
        <w:rPr>
          <w:rFonts w:eastAsia="Calibri" w:cs="Calibri"/>
          <w:bCs/>
          <w:spacing w:val="2"/>
        </w:rPr>
        <w:t>Quality of Care</w:t>
      </w:r>
    </w:p>
    <w:p w14:paraId="7412710C" w14:textId="2A63ABCF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5D1041">
        <w:rPr>
          <w:rFonts w:eastAsia="Calibri" w:cs="Calibri"/>
          <w:bCs/>
          <w:spacing w:val="2"/>
        </w:rPr>
        <w:t>4/9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0D2A3ECA" w:rsidR="00A81BEB" w:rsidRDefault="00091129">
      <w:r w:rsidRPr="00091129">
        <w:t xml:space="preserve">In this session, we will delve into the critical issue of </w:t>
      </w:r>
      <w:r w:rsidR="00A3766B">
        <w:t>quality of care</w:t>
      </w:r>
      <w:r w:rsidRPr="00091129">
        <w:t xml:space="preserve"> in nursing homes. We'll explore strategies to prevent </w:t>
      </w:r>
      <w:r w:rsidR="00A3766B">
        <w:t>quality of care related citation</w:t>
      </w:r>
      <w:r w:rsidRPr="00091129">
        <w:t xml:space="preserve">. Learn how to assess the risk and implement effective safeguards to prevent </w:t>
      </w:r>
      <w:r w:rsidR="00A3766B">
        <w:t>quality of care</w:t>
      </w:r>
      <w:r w:rsidR="00217CBF">
        <w:t xml:space="preserve"> </w:t>
      </w:r>
      <w:r w:rsidR="00852211">
        <w:t>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2468E90C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A3766B">
        <w:t>quality of care</w:t>
      </w:r>
      <w:r>
        <w:t>.</w:t>
      </w:r>
    </w:p>
    <w:p w14:paraId="3EE54FE5" w14:textId="3B0FC80C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3F6BE7">
        <w:t xml:space="preserve">the </w:t>
      </w:r>
      <w:r w:rsidR="00A3766B">
        <w:t>key components of quality of care</w:t>
      </w:r>
      <w:r w:rsidR="003F6BE7">
        <w:t>.</w:t>
      </w:r>
    </w:p>
    <w:p w14:paraId="7E36E4EC" w14:textId="7E490EBA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to prevent </w:t>
      </w:r>
      <w:r w:rsidR="00A3766B">
        <w:t>quality of care citation</w:t>
      </w:r>
      <w:r>
        <w:t>.</w:t>
      </w:r>
    </w:p>
    <w:p w14:paraId="103FE398" w14:textId="7E6661F1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A3766B">
        <w:t>quality of care</w:t>
      </w:r>
      <w:r>
        <w:t xml:space="preserve"> for 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6847B63B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A3766B">
        <w:rPr>
          <w:rFonts w:eastAsia="Calibri" w:cs="Calibri"/>
          <w:bCs/>
          <w:spacing w:val="-1"/>
        </w:rPr>
        <w:t xml:space="preserve">quality of care </w:t>
      </w:r>
      <w:r w:rsidR="00A81BEB">
        <w:rPr>
          <w:rFonts w:eastAsia="Calibri" w:cs="Calibri"/>
          <w:bCs/>
          <w:spacing w:val="-1"/>
        </w:rPr>
        <w:t xml:space="preserve">regulatory requirements </w:t>
      </w:r>
    </w:p>
    <w:p w14:paraId="45CF3115" w14:textId="250B53D2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A3766B">
        <w:rPr>
          <w:rFonts w:eastAsia="Calibri" w:cs="Calibri"/>
          <w:bCs/>
          <w:spacing w:val="-1"/>
        </w:rPr>
        <w:t>quality of care</w:t>
      </w:r>
      <w:r w:rsidR="00852211">
        <w:rPr>
          <w:rFonts w:eastAsia="Calibri" w:cs="Calibri"/>
          <w:bCs/>
          <w:spacing w:val="-1"/>
        </w:rPr>
        <w:t xml:space="preserve"> with key takeaways and best practices </w:t>
      </w:r>
    </w:p>
    <w:p w14:paraId="1D13F52F" w14:textId="499836E3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A3766B">
        <w:rPr>
          <w:rFonts w:eastAsia="Calibri" w:cs="Calibri"/>
          <w:bCs/>
          <w:spacing w:val="-1"/>
        </w:rPr>
        <w:t>Key components of quality care</w:t>
      </w:r>
    </w:p>
    <w:p w14:paraId="010F499E" w14:textId="46662EFB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F87BF6">
        <w:rPr>
          <w:rFonts w:eastAsia="Symbol" w:cs="Symbol"/>
        </w:rPr>
        <w:t xml:space="preserve">: </w:t>
      </w:r>
      <w:r w:rsidR="00A3766B">
        <w:rPr>
          <w:rFonts w:eastAsia="Symbol" w:cs="Symbol"/>
        </w:rPr>
        <w:t>Quality of care 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4966E" w14:textId="77777777" w:rsidR="00D53AC4" w:rsidRDefault="00D53AC4" w:rsidP="001A72EC">
      <w:pPr>
        <w:spacing w:after="0" w:line="240" w:lineRule="auto"/>
      </w:pPr>
      <w:r>
        <w:separator/>
      </w:r>
    </w:p>
  </w:endnote>
  <w:endnote w:type="continuationSeparator" w:id="0">
    <w:p w14:paraId="31C56912" w14:textId="77777777" w:rsidR="00D53AC4" w:rsidRDefault="00D53AC4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2C4E9" w14:textId="77777777" w:rsidR="00D53AC4" w:rsidRDefault="00D53AC4" w:rsidP="001A72EC">
      <w:pPr>
        <w:spacing w:after="0" w:line="240" w:lineRule="auto"/>
      </w:pPr>
      <w:r>
        <w:separator/>
      </w:r>
    </w:p>
  </w:footnote>
  <w:footnote w:type="continuationSeparator" w:id="0">
    <w:p w14:paraId="7C2AE753" w14:textId="77777777" w:rsidR="00D53AC4" w:rsidRDefault="00D53AC4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rAY71yt4sAAAA"/>
  </w:docVars>
  <w:rsids>
    <w:rsidRoot w:val="001A72EC"/>
    <w:rsid w:val="00067806"/>
    <w:rsid w:val="00091129"/>
    <w:rsid w:val="000A4E13"/>
    <w:rsid w:val="000D052A"/>
    <w:rsid w:val="000E6E97"/>
    <w:rsid w:val="00104163"/>
    <w:rsid w:val="001278AB"/>
    <w:rsid w:val="00130636"/>
    <w:rsid w:val="00133BA2"/>
    <w:rsid w:val="001A72EC"/>
    <w:rsid w:val="001B62FD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D1041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8E13F3"/>
    <w:rsid w:val="00901CEA"/>
    <w:rsid w:val="00982ED8"/>
    <w:rsid w:val="009B1CE1"/>
    <w:rsid w:val="009E3AD3"/>
    <w:rsid w:val="009F42A4"/>
    <w:rsid w:val="00A3766B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BF2285"/>
    <w:rsid w:val="00C00731"/>
    <w:rsid w:val="00C312B4"/>
    <w:rsid w:val="00C6675E"/>
    <w:rsid w:val="00C71B43"/>
    <w:rsid w:val="00CA4BD3"/>
    <w:rsid w:val="00CB1127"/>
    <w:rsid w:val="00CB12FF"/>
    <w:rsid w:val="00D1106E"/>
    <w:rsid w:val="00D53AC4"/>
    <w:rsid w:val="00D841B5"/>
    <w:rsid w:val="00DE68C5"/>
    <w:rsid w:val="00E449F3"/>
    <w:rsid w:val="00E525F0"/>
    <w:rsid w:val="00E95263"/>
    <w:rsid w:val="00EB12A3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4</cp:revision>
  <dcterms:created xsi:type="dcterms:W3CDTF">2023-09-08T17:54:00Z</dcterms:created>
  <dcterms:modified xsi:type="dcterms:W3CDTF">2023-10-18T14:19:00Z</dcterms:modified>
</cp:coreProperties>
</file>